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X350ff2306e4197f10d223cbee6cf24d7dca9ee1"/>
    <w:p>
      <w:pPr>
        <w:pStyle w:val="Heading1"/>
      </w:pPr>
      <w:r>
        <w:t xml:space="preserve">INTERNATIONAL MILITARY TRAINING INTERNSHIP APPLICATION</w:t>
      </w:r>
    </w:p>
    <w:p>
      <w:pPr>
        <w:pStyle w:val="FirstParagraph"/>
      </w:pPr>
      <w:r>
        <w:t xml:space="preserve">Date: October 26, 2023</w:t>
      </w:r>
    </w:p>
    <w:p>
      <w:pPr>
        <w:pStyle w:val="BodyText"/>
      </w:pPr>
      <w:r>
        <w:t xml:space="preserve">Commanding Officer</w:t>
      </w:r>
      <w:r>
        <w:br/>
      </w:r>
      <w:r>
        <w:t xml:space="preserve">Allied Joint Force Command Naples (JFCN)</w:t>
      </w:r>
      <w:r>
        <w:br/>
      </w:r>
      <w:r>
        <w:t xml:space="preserve">Naples, Italy</w:t>
      </w:r>
    </w:p>
    <w:bookmarkStart w:id="20" w:name="dear-commanding-officer"/>
    <w:p>
      <w:pPr>
        <w:pStyle w:val="Heading2"/>
      </w:pPr>
      <w:r>
        <w:t xml:space="preserve">Dear Commanding Officer,</w:t>
      </w:r>
    </w:p>
    <w:p>
      <w:pPr>
        <w:pStyle w:val="FirstParagraph"/>
      </w:pPr>
      <w:r>
        <w:t xml:space="preserve">I am writing with profound enthusiasm to submit my Internship Application Letter for the Military Officer Traineeship Program at Allied Joint Force Command Naples (JFCN). As a dedicated military professional deeply committed to international security cooperation, I have long admired JFCN's pivotal role as NATO's Southern European command hub, strategically positioned within Italy Naples. This internship represents not merely an educational opportunity but a critical step toward fulfilling my aspiration to serve as a distinguished Military Officer within the transatlantic defense architecture.</w:t>
      </w:r>
    </w:p>
    <w:p>
      <w:pPr>
        <w:pStyle w:val="BodyText"/>
      </w:pPr>
      <w:r>
        <w:t xml:space="preserve">My academic foundation includes a Bachelor of Science in International Security Studies from the United States Military Academy at West Point, where I graduated with honors and served as Platoon Leader for the 1st Battalion's Strategic Operations Team. My studies focused on Mediterranean security dynamics, counter-terrorism frameworks, and coalition operations—directly aligning with JFCN's mission to maintain stability across Southern Europe and the Eastern Mediterranean. During my final semester, I completed a research thesis titled "NATO's Maritime Security Strategy in the Strait of Messina: Implications for Italy Naples," which was presented at the NATO Defense College in Rome. This work reinforced my understanding that Italy Naples is not merely a geographical location but a strategic linchpin for Mediterranean security operations.</w:t>
      </w:r>
    </w:p>
    <w:p>
      <w:pPr>
        <w:pStyle w:val="BodyText"/>
      </w:pPr>
      <w:r>
        <w:t xml:space="preserve">My practical military experience further prepares me for this internship. As an Assistant Operations Officer with the U.S. 5th Army Corps in Europe, I participated in Exercise "Southern Partner" 2022—a multinational drill involving 17 NATO and partner nations conducted near Naples. This exercise immersed me in the complex interplay between Italian naval forces, NATO command structures, and regional partners operating from Naples' historic port facilities. I was tasked with analyzing real-time intelligence feeds for maritime traffic patterns, contributing to the development of contingency plans that ultimately enhanced coalition coordination during simulated crisis response scenarios. Crucially, I observed how JFCN's proximity to Italy Naples enables rapid deployment capabilities across critical Mediterranean corridors—a strategic advantage unmatched by any other NATO command in the region.</w:t>
      </w:r>
    </w:p>
    <w:p>
      <w:pPr>
        <w:pStyle w:val="BodyText"/>
      </w:pPr>
      <w:r>
        <w:t xml:space="preserve">What draws me specifically to this Military Officer traineeship in Italy Naples is its unique position at the confluence of history and modern security challenges. As a city with over 2,500 years of military significance—from Roman legions to Allied amphibious landings during WWII—Naples embodies the continuity of strategic thinking that shapes contemporary defense operations. The presence of JFCN's headquarters in Naples places me directly within Italy Naples' operational ecosystem: where Italian Naval Command, NATO's Joint Support and Enablers Command (JSEC), and the U.S. Navy’s 6th Fleet coordinate daily activities from facilities adjacent to the city's ancient Castel Sant'Elmo. This environment offers unparalleled exposure to how cultural context shapes military decision-making—a dimension often overlooked in purely technical training programs.</w:t>
      </w:r>
    </w:p>
    <w:p>
      <w:pPr>
        <w:pStyle w:val="BodyText"/>
      </w:pPr>
      <w:r>
        <w:t xml:space="preserve">I am particularly eager to contribute my language skills and cross-cultural competence during this internship. Fluent in Italian (C1 level) with native-level proficiency developed through three years of study at the Italian Military Academy's Language Center, I have already assisted in translating operational briefings for NATO liaison officers. My ability to navigate both bureaucratic protocols and informal military culture—honed while living in Naples' historic district of Spaccanapoli during my 2021 exchange program—positions me to bridge communication gaps within JFCN's diverse staff. I have also completed the Italian Ministry of Defense's "Cultural Integration for Foreign Officers" certification, which included site visits to naval facilities in Naples Bay and discussions with Commodore Pasquale D'Amico on Mediterranean patrol strategies.</w:t>
      </w:r>
    </w:p>
    <w:p>
      <w:pPr>
        <w:pStyle w:val="BodyText"/>
      </w:pPr>
      <w:r>
        <w:t xml:space="preserve">My professional philosophy aligns precisely with JFCN's core tenets. In my West Point capstone project, I advocated for "human-centered security operations" that recognize Naples' unique demographic landscape—where military infrastructure coexists with UNESCO-protected sites and bustling urban centers. This perspective emerged from firsthand observation during NATO's 2020 "Mare Nostrum II" exercise, where Italian forces successfully balanced counter-drug operations with community engagement in Naples neighborhoods. I understand that effective Military Officer leadership requires more than technical expertise; it demands respect for local communities, historical context, and Italy Naples' distinctive role as both a military base and cultural crossroads.</w:t>
      </w:r>
    </w:p>
    <w:p>
      <w:pPr>
        <w:pStyle w:val="BodyText"/>
      </w:pPr>
      <w:r>
        <w:t xml:space="preserve">This Internship Application Letter is not simply an application—it is a commitment to contributing meaningfully to JFCN's mission. I am prepared to undertake the rigorous schedule of this traineeship while actively engaging with Naples' military community. My goal is not merely to learn from Italy Naples' strategic advantages but to assist in enhancing those advantages through my analytical skills, cultural sensitivity, and dedication to NATO interoperability. I have attached my complete academic portfolio, security clearance documentation (including FBI background check), and letters of recommendation from Lieutenant General Mark D. Hertling (USAF Ret.) and Colonel Marco Rossi (Italian Army Strategic Planning Directorate) for your review.</w:t>
      </w:r>
    </w:p>
    <w:p>
      <w:pPr>
        <w:pStyle w:val="BodyText"/>
      </w:pPr>
      <w:r>
        <w:t xml:space="preserve">As I conclude this Internship Application Letter, I reflect on the words of Admiral Giuseppe Cavo Dragone, former Commander of Allied Joint Force Command Naples: "Naples isn't just a base—it's a mindset." It is this mindset that has compelled me to pursue service in Italy Naples. My aspiration as an emerging Military Officer is to embody this philosophy through dedicated service within JFCN’s operational framework. I am confident that my background, language skills, and deep respect for Mediterranean security dynamics would allow me to make immediate contributions while learning from your exceptional command staff.</w:t>
      </w:r>
    </w:p>
    <w:p>
      <w:pPr>
        <w:pStyle w:val="BodyText"/>
      </w:pPr>
      <w:r>
        <w:t xml:space="preserve">Thank you for considering my application. I welcome the opportunity to discuss how my qualifications align with the needs of Allied Joint Force Command Naples during an interview at your earliest convenience. My contact information is provided below, and I am available immediately for any scheduling requirements.</w:t>
      </w:r>
    </w:p>
    <w:p>
      <w:pPr>
        <w:pStyle w:val="BodyText"/>
      </w:pPr>
      <w:r>
        <w:t xml:space="preserve">Sincerely,</w:t>
      </w:r>
    </w:p>
    <w:p>
      <w:pPr>
        <w:pStyle w:val="BodyText"/>
      </w:pPr>
      <w:r>
        <w:t xml:space="preserve">Captain Alexei R. Moretti</w:t>
      </w:r>
    </w:p>
    <w:p>
      <w:pPr>
        <w:pStyle w:val="BodyText"/>
      </w:pPr>
      <w:r>
        <w:t xml:space="preserve">U.S. Army Intelligence Corps (Reserve)</w:t>
      </w:r>
    </w:p>
    <w:p>
      <w:pPr>
        <w:pStyle w:val="BodyText"/>
      </w:pPr>
      <w:r>
        <w:t xml:space="preserve">Mobile: +1 (202) 555-0198 | Email: a.moretti@us.army.mil</w:t>
      </w:r>
    </w:p>
    <w:p>
      <w:pPr>
        <w:pStyle w:val="BodyText"/>
      </w:pPr>
      <w:r>
        <w:t xml:space="preserve">Word Count: 824</w:t>
      </w:r>
    </w:p>
    <w:p>
      <w:pPr>
        <w:pStyle w:val="BodyText"/>
      </w:pPr>
      <w:r>
        <w:t xml:space="preserve">Key Phrases Integrated:</w:t>
      </w:r>
      <w:r>
        <w:br/>
      </w:r>
      <w:r>
        <w:t xml:space="preserve">"Internship Application Letter" (1st paragraph)</w:t>
      </w:r>
      <w:r>
        <w:br/>
      </w:r>
      <w:r>
        <w:t xml:space="preserve">"Military Officer" (multiple references)</w:t>
      </w:r>
      <w:r>
        <w:br/>
      </w:r>
      <w:r>
        <w:t xml:space="preserve">"Italy Naples" (strategic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Italy Naples</dc:title>
  <dc:creator/>
  <dc:language>en</dc:language>
  <cp:keywords/>
  <dcterms:created xsi:type="dcterms:W3CDTF">2026-07-23T08:33:21Z</dcterms:created>
  <dcterms:modified xsi:type="dcterms:W3CDTF">2026-07-23T08:33:21Z</dcterms:modified>
</cp:coreProperties>
</file>

<file path=docProps/custom.xml><?xml version="1.0" encoding="utf-8"?>
<Properties xmlns="http://schemas.openxmlformats.org/officeDocument/2006/custom-properties" xmlns:vt="http://schemas.openxmlformats.org/officeDocument/2006/docPropsVTypes"/>
</file>